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5.</w:t>
      </w:r>
      <w:r>
        <w:t xml:space="preserve"> </w:t>
      </w:r>
      <w:r>
        <w:t xml:space="preserve">ประดิษฐ์สิ่งของจากวัสดุธรรมชาติ</w:t>
      </w:r>
    </w:p>
    <w:p>
      <w:pPr>
        <w:pStyle w:val="Date"/>
      </w:pPr>
      <w:r>
        <w:t xml:space="preserve">วันพฤหัสบดีที่</w:t>
      </w:r>
      <w:r>
        <w:t xml:space="preserve"> </w:t>
      </w:r>
      <w:r>
        <w:t xml:space="preserve">28</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สุนทรี) สวัสดีค่ะ พบกันอีกครั้งนะคะ ในกลุ่มสาระการงานอาชีพ ชั้นประถมศึกษาปีที่ 4 โดยพบกับคุณครูสุนทรี สาธุภาพ หรือคุณครูนกค่ะ และ</w:t>
      </w:r>
      <w:r>
        <w:t xml:space="preserve">“</w:t>
      </w:r>
      <w:r>
        <w:t xml:space="preserve">คุณครูฝ้าย</w:t>
      </w:r>
      <w:r>
        <w:t xml:space="preserve">”</w:t>
      </w:r>
      <w:r>
        <w:t xml:space="preserve"> </w:t>
      </w:r>
      <w:r>
        <w:t xml:space="preserve">นะคะ เด็ก ๆ คะ ที่เราได้เรียนรู้กันในเรื่องของงานประดิษฐ์จากเศษวัสดุเหลือใช้ใช่ไหมคะ เด็ก ๆ คงจะได้ทำงานประดิษฐ์นะคะ วันนี้ค่ะ เราจะมาพบกันในเรื่องของงานประดิษฐ์</w:t>
      </w:r>
    </w:p>
    <w:p>
      <w:pPr>
        <w:pStyle w:val="BodyText"/>
      </w:pPr>
      <w:r>
        <w:t xml:space="preserve">(คุณครูสุนทรี) สิ่งของจากวัสดุธรรมชาติค่ะ</w:t>
      </w:r>
    </w:p>
    <w:p>
      <w:pPr>
        <w:pStyle w:val="BodyText"/>
      </w:pPr>
      <w:r>
        <w:t xml:space="preserve">(คุณครูณัฐทิยา) ใช่แล้วค่ะ</w:t>
      </w:r>
    </w:p>
    <w:p>
      <w:pPr>
        <w:pStyle w:val="BodyText"/>
      </w:pPr>
      <w:r>
        <w:t xml:space="preserve">(คุณครูสุนทรี) ซึ่งสิ่งของที่เป็นวัสดุธรรมชาติ นักเรียนมองตัวเรา มองออกไปนอกหน้าต่าง เราก็จะเห็นแล้วค่ะ ว่านั่นคือธรรมชาติ มีอะไรตั้งมากมายนะคะ เดี๋ยวเราไปดูที่คำถามของเราเลยค่ะ จุดประกายความคิดของคุณครูนะคะ วัสดุธรรมชาติ สามารถนำมาประดิษฐ์อะไรได้บ้าง อีกครั้งหนึ่งนะคะ วัสดุในธรรมชาติสามารถนำมาประดิษฐ์อะไรได้บ้าง คุณครูเดี๋ยวให้เวลาเด็ก ๆ ตอบค่ะ</w:t>
      </w:r>
    </w:p>
    <w:p>
      <w:pPr>
        <w:pStyle w:val="BodyText"/>
      </w:pPr>
      <w:r>
        <w:t xml:space="preserve">[เสียงดนตรี]</w:t>
      </w:r>
    </w:p>
    <w:p>
      <w:pPr>
        <w:pStyle w:val="BodyText"/>
      </w:pPr>
      <w:r>
        <w:t xml:space="preserve">(คุณครูสุนทรี) ตอนนี้ค่ะ เด็ก ๆ ของเราตอบมาเยอะแยะมากมายเลยค่ะ ครูฝ้ายมาก ๆ เลยนะคะ</w:t>
      </w:r>
    </w:p>
    <w:p>
      <w:pPr>
        <w:pStyle w:val="BodyText"/>
      </w:pPr>
      <w:r>
        <w:t xml:space="preserve">(คุณครูสุนทรี) ขอเป็นความคิดครูฝ้ายว่าวัสดุในธรรมชาติสามารถนำมาประดิษฐ์อะไรได้บ้างคะ</w:t>
      </w:r>
    </w:p>
    <w:p>
      <w:pPr>
        <w:pStyle w:val="BodyText"/>
      </w:pPr>
      <w:r>
        <w:t xml:space="preserve">(คุณครูณัฐทิยา) ค่ะ แน่นอนเลยว่านำมาประดิษฐ์ได้หลากหลายเลยนะคะ ไม่ว่าจะเป็นของใช้ ของตกแต่งด้วยใช่ไหมคะ แต่วันนี้ค่ะ คุณครูขอยกตัวอย่างวัสดุธรรมชาตินะคะ ยกตัวอย่างเช่น ดอกตะแบกนะคะ ซึ่งจะเป็นดอกแห้ง ๆ นะคะ เราสามารถที่จะนำมานะคะ ประดิษฐ์เป็นดอกไม้นะคะ หรือแม้กระทั่งเป็นลูกสนแห้งนะคะ ก็สามารถที่นำมาตกแต่งบ้านได้เช่นเดียวกันค่ะ รวมไปถึงนะคะ กระบอกไม้ไผ่นะคะ ที่เราสังเกตว่าเป็นลำ ๆ ใช่ไหมคะ เราก็สามารถนำมาเป็นภาชนะ นะคะ เป็นแก้วต่าง ๆ หรือจะเป็นกระถางก็ได้เช่นกันค่ะ และนี่คือความหลากหลายของวัสธรรมชาติ ที่คุณครูได้ยกตัวอย่างไปนะคะ</w:t>
      </w:r>
    </w:p>
    <w:p>
      <w:pPr>
        <w:pStyle w:val="BodyText"/>
      </w:pPr>
      <w:r>
        <w:t xml:space="preserve">(คุณครูสุนทรี) ใช่ค่ะ เด็ก ๆ เริ่มสำรวจวัสดุอุปกรณ์ที่ตัวเองนำมาแล้ว ว่ามีอะไรกันบ้าง ค่ะ ดีเยี่ยมเลยค่ะ จุดประสงค์การเรียนรู้ในวันนี้ค่ะ</w:t>
      </w:r>
    </w:p>
    <w:p>
      <w:pPr>
        <w:pStyle w:val="BodyText"/>
      </w:pPr>
      <w:r>
        <w:t xml:space="preserve">(คุณครูณัฐทิยา) ค่ะ เรามีด้วยกัน 3 ข้อนะคะ ออกแบบวัสดุสิ่งของจากวัสดุธรรมชาตินะคะ แล้วข้อที่ 2 ค่ะ สามารถประดิษฐ์สิ่งของจากวัสดุธรรมชาติได้ค่ะ สำหรับข้อสุดท้ายของงานประดิษฐ์สิ่งของจากวัสดุธรรมชาตินะคะ</w:t>
      </w:r>
    </w:p>
    <w:p>
      <w:pPr>
        <w:pStyle w:val="BodyText"/>
      </w:pPr>
      <w:r>
        <w:t xml:space="preserve">(คุณครูสุนทรี) ค่ะ ต่อไปนะคะ เลือกสิ่งของจากวัสดุธรรมชาตินะคะ ซึ่งอย่างที่ครูฝ้ายบอกไปนะคะ สามารถทำเป็นของเล่น ของใช้ หรือของตกแต่งได้นะคะ วันนี้ค่ะ เราลองมาดูว่าวัสดุธรรมชาติมีอะไรกันบ้าง อย่าเพิ่งแย่งกันตอบค่ะ เดี๋ยวลองฟังของคุณครูบ้างนะคะ นี่คืออะไร ไม้ไผ่ค่ะ เปลือกไข่ เปลือกข้าวสาร เปลือกข้าวสารเอามาทำอะไรได้คะครูฝ้าย นำมาตกแต่งกรอบรูปก็ได้เช่นกันนะคะ</w:t>
      </w:r>
    </w:p>
    <w:p>
      <w:pPr>
        <w:pStyle w:val="BodyText"/>
      </w:pPr>
      <w:r>
        <w:t xml:space="preserve">(คุณครูสุนทรี) ใช่ค่ะ สามารถนำมาตกแต่งเป็นกรอบรูปได้นะคะ กะลามะพร้าวเอามาทำอะไรดีคะ</w:t>
      </w:r>
    </w:p>
    <w:p>
      <w:pPr>
        <w:pStyle w:val="BodyText"/>
      </w:pPr>
      <w:r>
        <w:t xml:space="preserve">(คุณครูณัฐทิยา) สำหรับกะลามะพร้าวเอามาทำเป็นโคมไฟนะคะ ก็สวยงามได้เช่นกัน หรืออาจจะเป็นพวงกุญแจจากกะลามะพร้าวก็ได้นะคะ หรืออาจจะเป็นของเล่นที่เราใช้เดินกะลากันเห็นไหมคะ</w:t>
      </w:r>
    </w:p>
    <w:p>
      <w:pPr>
        <w:pStyle w:val="BodyText"/>
      </w:pPr>
      <w:r>
        <w:t xml:space="preserve">(คุณครูณัฐทิยา) ใช่แล้วค่ะ</w:t>
      </w:r>
    </w:p>
    <w:p>
      <w:pPr>
        <w:pStyle w:val="BodyText"/>
      </w:pPr>
      <w:r>
        <w:t xml:space="preserve">(คุณครูสุนทรี) เด็ก ๆ บอกครูนกมาค่ะ</w:t>
      </w:r>
    </w:p>
    <w:p>
      <w:pPr>
        <w:pStyle w:val="BodyText"/>
      </w:pPr>
      <w:r>
        <w:t xml:space="preserve">(คุณครูณัฐทิยา) เยี่ยมมากเลย เด็ก ๆ คะ</w:t>
      </w:r>
    </w:p>
    <w:p>
      <w:pPr>
        <w:pStyle w:val="BodyText"/>
      </w:pPr>
      <w:r>
        <w:t xml:space="preserve">(คุณครูสุนทรี) ดูจากภาพ</w:t>
      </w:r>
    </w:p>
    <w:p>
      <w:pPr>
        <w:pStyle w:val="BodyText"/>
      </w:pPr>
      <w:r>
        <w:t xml:space="preserve">(คุณครูณัฐทิยา) เด็ก ๆ คงจะรู้จักกันแน่ ๆ เลย ภาพแรกค่ะ เป็นใบเตยเอามาทำอะไรได้บ้างคะครูฝ้าย</w:t>
      </w:r>
    </w:p>
    <w:p>
      <w:pPr>
        <w:pStyle w:val="BodyText"/>
      </w:pPr>
      <w:r>
        <w:t xml:space="preserve">(คุณครูณัฐทิยา) สำหรับใบเตยนี้นะคะ ก็นำมาทำเป็นดอกไม้นะคะ สำหรับไหว้พระก็ได้นะคะ หรือตกแต่งบ้านเรือนก็ได้เช่นกันนะคะ</w:t>
      </w:r>
    </w:p>
    <w:p>
      <w:pPr>
        <w:pStyle w:val="BodyText"/>
      </w:pPr>
      <w:r>
        <w:t xml:space="preserve">(คุณครูสุนทรี) ซึ่งถ้าเกิดเราพับ แล้วเราเอามาไว้ในห้อง ใช่ไหมคะ</w:t>
      </w:r>
    </w:p>
    <w:p>
      <w:pPr>
        <w:pStyle w:val="BodyText"/>
      </w:pPr>
      <w:r>
        <w:t xml:space="preserve">(คุณครูณัฐทิยา) ใช่ค่ะ จะส่งกลิ่นหอม รวมไปถึงในห้องน้ำก็ได้เช่นกันนะคะ</w:t>
      </w:r>
    </w:p>
    <w:p>
      <w:pPr>
        <w:pStyle w:val="BodyText"/>
      </w:pPr>
      <w:r>
        <w:t xml:space="preserve">(คุณครูสุนทรี) ให้ห้องน้ำ นั่นเองนะคะ ต่อไปจะเป็นภาพไหนนะ ค่ะ ภาพนี้ค่ะ ใบตองเอามาทำเป็นอะไรคะ ถ้าตัวใบตองเราก็สามารถที่จะนำมาเป็นภาชนะ หรืออาจจะนำมาเป็นอย่างอื่นได้ อย่างเช่นอะไรดีคะครูฝ้าย</w:t>
      </w:r>
    </w:p>
    <w:p>
      <w:pPr>
        <w:pStyle w:val="BodyText"/>
      </w:pPr>
      <w:r>
        <w:t xml:space="preserve">(คุณครูณัฐทิยา) อาจจะทำเป็นกลีบกระทง พับกระทงต่างหาก หรือจะทำเป็นบายศรีต่าง ๆ</w:t>
      </w:r>
    </w:p>
    <w:p>
      <w:pPr>
        <w:pStyle w:val="BodyText"/>
      </w:pPr>
      <w:r>
        <w:t xml:space="preserve">(คุณครูสุนทรี) ค่ะ สำหรับเจ้าใบตองตรงนี้นะคะ ก้านของเขาอาจจะทำเป็นม้าก้านกล้วยก็ได้นะคะ หรือว่าเล่นเป็นปืนที่เด็ก ๆ เคยเล่นกันนะคะ</w:t>
      </w:r>
    </w:p>
    <w:p>
      <w:pPr>
        <w:pStyle w:val="BodyText"/>
      </w:pPr>
      <w:r>
        <w:t xml:space="preserve">(คุณครูณัฐทิยา) ทำเป็นของเล่นค่ะ</w:t>
      </w:r>
    </w:p>
    <w:p>
      <w:pPr>
        <w:pStyle w:val="BodyText"/>
      </w:pPr>
      <w:r>
        <w:t xml:space="preserve">(คุณครูสุนทรี) ได้ค่ะ อันสุดท้ายนี่คือต้นอะไรคะ นึกไม่ออกเลยเด็ก ๆ</w:t>
      </w:r>
    </w:p>
    <w:p>
      <w:pPr>
        <w:pStyle w:val="BodyText"/>
      </w:pPr>
      <w:r>
        <w:t xml:space="preserve">(คุณครูณัฐทิยา) ต้นมะอะไรคะ</w:t>
      </w:r>
    </w:p>
    <w:p>
      <w:pPr>
        <w:pStyle w:val="BodyText"/>
      </w:pPr>
      <w:r>
        <w:t xml:space="preserve">(คุณครูสุนทรี) เด็ก ๆ</w:t>
      </w:r>
    </w:p>
    <w:p>
      <w:pPr>
        <w:pStyle w:val="BodyText"/>
      </w:pPr>
      <w:r>
        <w:t xml:space="preserve">(คุณครูณัฐทิยา) มะพร้าว</w:t>
      </w:r>
    </w:p>
    <w:p>
      <w:pPr>
        <w:pStyle w:val="BodyText"/>
      </w:pPr>
      <w:r>
        <w:t xml:space="preserve">(คุณครูสุนทรี) มะพร้าวนะคะ ก็จะมีใบมะพร้าว ก้านของมะพร้าวตรงนี้ เราสามารถทำอะไรได้บ้างคะ เราสามารถนำไป นำใบก้านของมะพร้าวนำไปสานเป็นปาตะเพียน สารขึ้นรูปเป็นปาตะเพียนก็ได้นะคะ แขวนเป็นโมบายด์ก็ได้ เป็นของเล่น เป็นตะกร้อนะคะ แบบนี้</w:t>
      </w:r>
    </w:p>
    <w:p>
      <w:pPr>
        <w:pStyle w:val="BodyText"/>
      </w:pPr>
      <w:r>
        <w:t xml:space="preserve">(คุณครูสุนทรี) ได้เยอะเลยนะคะ ถ้าเกิดเราสามารถทำเป็นไม้กวาดทางมะพร้าวได้ เห็นไหมคะ</w:t>
      </w:r>
    </w:p>
    <w:p>
      <w:pPr>
        <w:pStyle w:val="BodyText"/>
      </w:pPr>
      <w:r>
        <w:t xml:space="preserve">(คุณครูณัฐทิยา) ประโยชน์ได้เยอะแยะหมดเลยนะคะ</w:t>
      </w:r>
    </w:p>
    <w:p>
      <w:pPr>
        <w:pStyle w:val="BodyText"/>
      </w:pPr>
      <w:r>
        <w:t xml:space="preserve">(คุณครูสุนทรี) เคยยกตัวอย่างไหมคะ เด็ก ๆ พอจะนึกภาพออกแล้วใช่ไหมคะ ใครที่คิดจะประดิษฐ์อะไร นักเรียนนั้นมีความคิดเปลี่ยนนะคะ หรือว่าคิดได้เพิ่มขึ้นก็สามารถเปลี่ยนแบบได้เลยนะคะ ตอนนี้ค่ะ ครูให้นักเรียนนั้นดูตัวอย่างค่ะ การนำวัสดุธรรมชาติมามาทำงานประดิษฐ์นะคะ ว่าจะมีลักษณะรูปแบบแบบไหน ที่คุณครูจะยกตัวอย่างมานี้นะคะ ก็จะเป็นแบบง่าย ๆ นะคะ อันนี้อะไรคะ อันนี้เอามาจากกิ่งไม้</w:t>
      </w:r>
    </w:p>
    <w:p>
      <w:pPr>
        <w:pStyle w:val="BodyText"/>
      </w:pPr>
      <w:r>
        <w:t xml:space="preserve">(คุณครูณัฐทิยา) ค่ะ เป็นกิ่งไม้นะคะ</w:t>
      </w:r>
    </w:p>
    <w:p>
      <w:pPr>
        <w:pStyle w:val="BodyText"/>
      </w:pPr>
      <w:r>
        <w:t xml:space="preserve">(คุณครูสุนทรี) แค่กิ่งไม้ เอามาทำเป็นอะไรคะ</w:t>
      </w:r>
    </w:p>
    <w:p>
      <w:pPr>
        <w:pStyle w:val="BodyText"/>
      </w:pPr>
      <w:r>
        <w:t xml:space="preserve">(คุณครูณัฐทิยา) ตกแต่งตามฝาผนังต่าง ๆ</w:t>
      </w:r>
    </w:p>
    <w:p>
      <w:pPr>
        <w:pStyle w:val="BodyText"/>
      </w:pPr>
      <w:r>
        <w:t xml:space="preserve">(คุณครูสุนทรี) ใช่ค่ะ ทำคล้าย ๆ เป็นที่แขวน ตกแต่งฝาผนังของเรานั่นเองนะคะ ทำเป็นรูปดาว</w:t>
      </w:r>
    </w:p>
    <w:p>
      <w:pPr>
        <w:pStyle w:val="BodyText"/>
      </w:pPr>
      <w:r>
        <w:t xml:space="preserve">(คุณครูณัฐทิยา) ค่ะ</w:t>
      </w:r>
    </w:p>
    <w:p>
      <w:pPr>
        <w:pStyle w:val="BodyText"/>
      </w:pPr>
      <w:r>
        <w:t xml:space="preserve">(คุณครูสุนทรี) แบบนี้ แล้วก็ใช้เชือกผูกนะคะ กิ่งไม้นี่หาได้ง่ายเลยนะคะ เพราะมันมีกิ่งไม้แห้งนะคะ เด็ก ๆ ต่อไปค่ะ อันนี้อะไรคะครูฝ้าย</w:t>
      </w:r>
    </w:p>
    <w:p>
      <w:pPr>
        <w:pStyle w:val="BodyText"/>
      </w:pPr>
      <w:r>
        <w:t xml:space="preserve">(คุณครูณัฐทิยา) เป็นที่แขวนรูปนะคะ</w:t>
      </w:r>
    </w:p>
    <w:p>
      <w:pPr>
        <w:pStyle w:val="BodyText"/>
      </w:pPr>
      <w:r>
        <w:t xml:space="preserve">(คุณครูสุนทรี) ก็จะเป็นที่แขวนรูป เราทำมาจากกิ่งไม้ แล้วก็มีเชือกด้วยหลังจากนั้นก็เอารูปมาแขวนไว้</w:t>
      </w:r>
    </w:p>
    <w:p>
      <w:pPr>
        <w:pStyle w:val="BodyText"/>
      </w:pPr>
      <w:r>
        <w:t xml:space="preserve">(คุณครูสุนทรี) อันนี้ใช้วิธีการเจาะ</w:t>
      </w:r>
    </w:p>
    <w:p>
      <w:pPr>
        <w:pStyle w:val="BodyText"/>
      </w:pPr>
      <w:r>
        <w:t xml:space="preserve">(คุณครูณัฐทิยา) ใช่ค่ะ</w:t>
      </w:r>
    </w:p>
    <w:p>
      <w:pPr>
        <w:pStyle w:val="BodyText"/>
      </w:pPr>
      <w:r>
        <w:t xml:space="preserve">(คุณครูสุนทรี) แต่เดี๋ยวตอนท้ายค่ะ ครูก็จะทำแบบนี้ แต่ไม่ใช้วิธีการเจาะค่ะ ง่ายกว่านี้เยอะเลยค่ะ นี่เห็นไหมคะ คืออะไรคะ เมื่อตอนต้นเราก็พูดไปแล้ว ใบเตยสามารถที่จะนำมาพับเป็นกุหลาบแบบนี้ หรือจะทำเป็นชาใบเตย สามารถที่จะทานได้ด้วยนะคะ ตอนนี้เด็ก ๆ เริ่มนึกแล้ว ใบเตยบ้านเราก็มี ขออนุญาตคุณครูก่อนออกจากห้องนะคะ ถ้าจะวิ่งไปเก็บ นี่คืออะไร มีนักประดาน้ำด้วยค่ะ ทำมาจากอะไรคะ ครูฝ้าย</w:t>
      </w:r>
    </w:p>
    <w:p>
      <w:pPr>
        <w:pStyle w:val="BodyText"/>
      </w:pPr>
      <w:r>
        <w:t xml:space="preserve">(คุณครูณัฐทิยา) เห็นแล้วเป็นเปลือกไข่ใช่ไหมคะ ย้ำนะคะ นี่คือเปลือกไข่แล้ว เด็ก ๆ อย่านำไข่ทั้งลูกมานะคะ เราใช้เปลือกไข่อย่างเดียว ด้านในเราไปทานเขาก่อนนะคะ เราเจาะนะคะ ถ้านักเรียนเจาะแล้วนำไข่ออกมันอาจจะออกยากค่ะ</w:t>
      </w:r>
    </w:p>
    <w:p>
      <w:pPr>
        <w:pStyle w:val="BodyText"/>
      </w:pPr>
      <w:r>
        <w:t xml:space="preserve">(คุณครูณัฐทิยา) ค่ะ</w:t>
      </w:r>
    </w:p>
    <w:p>
      <w:pPr>
        <w:pStyle w:val="BodyText"/>
      </w:pPr>
      <w:r>
        <w:t xml:space="preserve">(คุณครูสุนทรี) วิธีที่เรานำไข่ออก ทราบไหมคะ ทำอย่างไร ทราบไหมเอ่ย ทำอย่างไรคะ เขย่า ๆ ค่ะเขย่า ๆ ให้ไข่แดงกับไข่ขาวนั้น ทำไมคะ</w:t>
      </w:r>
    </w:p>
    <w:p>
      <w:pPr>
        <w:pStyle w:val="BodyText"/>
      </w:pPr>
      <w:r>
        <w:t xml:space="preserve">(คุณครูณัฐทิยา) เข้ากันใช่ไหมคะ</w:t>
      </w:r>
    </w:p>
    <w:p>
      <w:pPr>
        <w:pStyle w:val="BodyText"/>
      </w:pPr>
      <w:r>
        <w:t xml:space="preserve">(คุณครูสุนทรี) เข้ากัน ใช่ค่ะ หลังจากนั้นเราก็ใช้ปลายมีดนะคะ ถ้าจะใช้ด้านบนก็ใช้ปลายมีดเจาะ ประดิษฐ์แบบไหนเราก็เลือกดูนะคะ เจาะตรงกลางเลยค่ะ ส่วนใหญ่จะเจอเจาะจากบ้านดน นะคะ และเราก็ค่อยเขย่า ๆ เขาออกมา แบบนี้จะง่ายขึ้นนะคะ อย่าลืมด้วยว่าต้องล้างให้สะอาดด้วยนะคะ เพราะไม่อย่างนั้นงานประดิษฐ์ของเราอาจจะมดขึ้นได้นะ อันนี้แค่เอาเวลาที่เราเจาะกระดาษใช่ไหมคะมาติด มองดูน่ารักขึ้นมาทันทีเลยใช่ไหมคะ เปลือกไข่ ตอกไข่เสร็จเราทิ้งเราก็สามารถนำมาใช้ได้อีกนะคะ เปลือกไข่ทำเป็นตุ๊กตาล้มลุกก็ได้นะคะ</w:t>
      </w:r>
    </w:p>
    <w:p>
      <w:pPr>
        <w:pStyle w:val="BodyText"/>
      </w:pPr>
      <w:r>
        <w:t xml:space="preserve">(คุณครูณัฐทิยา) ใช่ค่ะ อาจจะใช้ไหมพรมต่าง ๆ มาทำเป็นผม ทำดวงตาอะไรพวกนี้นะคะ</w:t>
      </w:r>
    </w:p>
    <w:p>
      <w:pPr>
        <w:pStyle w:val="BodyText"/>
      </w:pPr>
      <w:r>
        <w:t xml:space="preserve">(คุณครูสุนทรี) ค่ะ อันนี้เขาตกแต่งด้วยสีวัสดุเหลือใช้ ก็คือหลอดมาช่วยนะคะ สิ่งประดิษฐ์จากเปลือกมังคุดค่ะ วันนี้คุณครูให้ดูภาพก่อนค่ะ เดี๋ยวจะให้ดูของจริง อันนี้ค่ะ เมื่อเราทานมังคุดเสร็จแล้วนะคะ เราก็ดูจากภาพที่ 1 ค่ะ เปลือกด้านนอกเขาจะแข็ง ให้เรานะคะ ใช้ช้อนค่ะ ขูดเอาแต่เนื้อด้านในค่ะ ครูฝ้าย หลังจากนั้นค่ะ เราก็ใส่ไว้ในครกนะคะ</w:t>
      </w:r>
    </w:p>
    <w:p>
      <w:pPr>
        <w:pStyle w:val="BodyText"/>
      </w:pPr>
      <w:r>
        <w:t xml:space="preserve">(คุณครูณัฐทิยา) นำไป</w:t>
      </w:r>
    </w:p>
    <w:p>
      <w:pPr>
        <w:pStyle w:val="BodyText"/>
      </w:pPr>
      <w:r>
        <w:t xml:space="preserve">(คุณครูสุนทรี) ตำค่ะ ใส่ในปริมาณเยอะนิดหนึ่งนะคะ แล้วก็นำไปตำ เนื้อเขาก็จะเนียน ตำไปเรื่อย ๆ ยิ่งตำยิ่งเนียนนะคะ หลังจากนั้นค่ะ เราก็นำมาขึ้นรูปร่าง ซึ่งช่วงนี้นะคะ มืออาจจะเลอะเทอะ อาจจะใส่ถุงมือช่วยด้วยก็ได้นะคะ เราก็ปั้นตามจินตนาการเลยค่ะ แต่อย่าลืมว่าสิ่งที่เราปั้นไปแล้ว เมื่อนำไปตากแดดค่ะ มันจะหดลง มองใหญ่ ๆ แบบนี้พอทำสำเร็จแล้วเล็กลงนะคะ เดี๋ยวครูมีตัวอย่างให้ดูนะคะ</w:t>
      </w:r>
    </w:p>
    <w:p>
      <w:pPr>
        <w:pStyle w:val="BodyText"/>
      </w:pPr>
      <w:r>
        <w:t xml:space="preserve">(คุณครูณัฐทิยา) ก็แสดงว่าถ้าเด็ก ๆ ทำต้องทำให้ใหญ่ ๆ ใช่ไหมคะ</w:t>
      </w:r>
    </w:p>
    <w:p>
      <w:pPr>
        <w:pStyle w:val="BodyText"/>
      </w:pPr>
      <w:r>
        <w:t xml:space="preserve">(คุณครูสุนทรี) ใช่ค่ะ เพราะมันอาจจะหดลงมาได้ค่ะ คุณครูทำครกไว้ค่ะครูฝ้าย</w:t>
      </w:r>
    </w:p>
    <w:p>
      <w:pPr>
        <w:pStyle w:val="BodyText"/>
      </w:pPr>
      <w:r>
        <w:t xml:space="preserve">(คุณครูณัฐทิยา) น่าสนใจ หกมาเหลือนิดเดียว เดี๋ยวไปดูตอนที่สนุกกับงานประดิษฐ์นะคะ ครูมีตัวอย่างให้ดูค่ะ ตอนนี้ค่ะ ให้คุณครูปลายทางและนักเรียนปลายทางนะคะ สำหรับบทบาทของคุณครูปลายทางนะคะ ขอความอนุเคราะห์คุณครูปลายทางนะคะ ในการกำกับดูแลให้คำปรึกษานักเรียน ในการประดิษฐ์สิ่งของจากวัสดุธรรมช่าตรวมไปถึงแจกใบงานที่ 20 เรื่องประดิษฐ์สิ่งของจากวัสดุธรรมชาติปลายทางนะคะ ให้นักเรียนนั้นประดิษฐ์สิ่งของจากวัสดุธรรมชาตินะคะ และปฏิบัติใบงานที่ 20 เรื่อง ประดิษฐ์สิ่งของจากวัสดุธรรมชาตินะคะ</w:t>
      </w:r>
    </w:p>
    <w:p>
      <w:pPr>
        <w:pStyle w:val="BodyText"/>
      </w:pPr>
      <w:r>
        <w:t xml:space="preserve">(คุณครูสุนทรี) ค่ะ ตอนนี้เราไปดูรูปร่างหน้าตาใบงานกันค่ะ นี่คือรูปร่างหน้าตาใบงานของเรานะคะ เหมือนเดิมค่ะ จากสัปดาห์ที่แล้ว ก็คือให้นักเรียนออกแบบก่อนนะคะ แล้วก็บอกว่าวัสดุอุปกรณ์ที่ใช้มีอะไรบ้าง หลังจากนั้นค่ะ ให้เขียนวิธีทำ และบอกว่างานประดิษฐ์นี้สามารถนำไปใช้ประโยชน์อะไรได้บ้างนะคะ แล้วก็สิ่งประดิษฐ์ในภาพ นักเรียนทำด้วยตนเองหรือไม่ ทำได้หรือทำไม่ได้นะคะ ช่วงนี้ค่ะ ไม่รอช้าค่ะ เราไปสนุกกับงานประดิษฐ์ซึ่งนะคะ เดี๋ยวคุณครูจะทำให้นักเรียนดู ทำไปพร้อมกับคุณครูก็ได้เลยนะคะ ไปเลยค่ะ ค่ะ ตอนนี้เราก็อยู่ในช่วงงานประดิษฐ์เกี่ยวกับวัสดุธรรมชาตินะคะ วันนี้ค่ะ คุณครูก็มีตัวอย่างนะคะ ที่โต๊ะนี้มาให้เด็ก ๆ ได้ดู อย่างแรกเลยค่ะ ทางด้ายซ้ายมือของคุณครูนะคะ แจกันดอกไม้เห็นไหมคะ เราก็นำแจกันดอกไม้ค่ะ มาประดิษฐ์มาปักนะคะ เป็นแจกันดอกไม้ อันนี้ค่ะ คืออะไรคะ บายศรีปากชาม เห็นไหมคะ เราใช้อะไรคะเด็ก ๆ เราใช้ใบตองนะคะ แล้วก็ด้านหน้านี้ค่ะ กรวยดอกไม้ เราใช้บูชาครูนะคะ ต่อไปค่ะ อันนี้ค่ะ ถาดจากใบตอง ซึ่งงานทางด้านนี้เป็นใบตองนะคะ ต่อไปค่ะ กระทงจากใบตองเห็นไหมคะ พอมาถึงตอนนี้ เด็ก ๆ เริ่มนึกออกแล้วใช่ไหมคะ วัสดุธรรมชาติมีอะไรบ้าง ต่อไปค่ะ พวงมาลัย เห็นไหมคะ นึกออกไหม เด็ก ๆ บางคนบอกเราก็มีฝีมือเรื่องร้อยมาลัย ทำไมไม่นึกถึงตรงนี้ ต่อไปค่ะ คุ้นไหมคะ จากคาบที่แล้ว เราได้ทำแจกันใช่ไหมคะ พอมาถึงคาบนี้เราก็สามารถที่จะนำมาประยุกต์ร่วมกันได้ โดยใช้ใบเตยมาพับเป็นกุหลาบนะคะ แล้วก็มาใส่แจกันแบบนี้ เห็นไหมคะ เอ๊ะ เด็ก ๆ คงสงสัยใช่ไหมคะ เจ้า2 ตัวนี้คืออะไร มี 2 ตัวนี้นะคะ แล้วก็มีอะไรอีกหนอ เอ๊ะ ด้านหน้านี้มองไม่เห็น นิดหนึ่งค่ะ อันนี้เด็ก ๆ สามารถทำเป็นของเล่นก็ได้ ของเล่นก็ได้นะคะ อันนี้คือสีจากธรรมชาติ ให้ทายค่ะ ว่าคืออะไร เดี๋ยวจะโชว์ให้ดูนะคะ ว่ามันคืออะไร นำมาทำอะไรได้บ้างคะ อาจจะเป็นจานรองแก้วก็ได้นะคะ ใส่ของก็ได้ แต่นักเรียนรู้หรือยังคะ ว่ามันคืออะไร เราระบายสีเราลงสี แต่ทางด้านนี้ เราไม่ได้ลงสี แต่คือสีธรรมชาติ ถามว่าลงสีได้ไหม ได้ค่ะ แต่ครูอยากให้นักเรียนเห็นว่ามันต่างกันนะคะ แล้วรู้หรือยังคะ มันมาจากอะไร มาจากเปลือกมังคุดค่ะ เมื่อเราทานมังคุดเสร็จแล้วนะคะ เราก็นำเปลือกเขาค่ะมาตำ หลังจากทำเสร็จแล้วจากตำเสร็จแล้วเราก็มาขึ้นรูปร่างที่เราต้องการนะคะ แล้วนำไปตากแดดค่ะ เราก็จะได้รูปทรงแบบนี้ เมื่อตอนต้นรายการครูก็บอกไปแล้วใช่ไหมคะ นะคะ อาจจะทำเป็นของเล่น ลูกคุณครูเขาบอกทำเป็นครกเห็นไหมคะ ก็แล้วแต่เด็ก ๆ นะคะ ว่าอยากจะจินตนาการเป็นของเล่นแบบไหนนะคะ เรียบร้อยค่ะ พอมาด้านนี้ค่ะ เราทานไข่นะคะ เสร็จเรียบร้อยแล้ว เราสามารถนำเปลือกไข่มาใช้ประโยชน์ได้มากมายเลยนะคะ เปลือกไข่นี่มาเป็นปุ๋ยให้กับต้นไม้ก็ได้ หรือสามารถที่จะนำเปลือกไข่มาปลูกต้นไม้ต่อก็ได้มาเป็นภาชนะในเรื่องของการปลูกต้นไม้ ปลูกต้นไหมอันแรกนี่คือแบบไม่ได้ลงสีนะคะ อันนี้ลงสี อันนี้เอียงเล็กน้อย เนื่องจากมีต้นไม้อยู่ มีดินอยู่จึงทำให้เขาเอียงนะคะ อันนี้ก็ลงสีเรียบร้อยแล้ว อาจจะทำเป็นของเล่นก็ได้นะคะ เห็นไหมคะ ซึ่งเป็นการใช้เวลาว่างเด็ก ๆ ให้เกิดประโยชน์นะคะ ออกจากหน้าจอของคอมพิวเตอร์มาเล่นแบบนี้บ้างก็ได้นะคะเด็ก ๆ อันนี้เปลือกไข่เค็มค่ะ เด็ก ๆ ก็สามารถไประบายสีเล่นก็ได้นะคะ แต่อันนี้คือนำมาให้เด็ก ๆ ดูนะคะ ว่าวัสดุธรรมชาติรอบตัวเรา สามารถที่จะนำมาประดิษฐ์ได้ ต่อไปค่ะ ทางด้านนี้ค่ะ เป็นไม้ไผ่เห็นไหมคะ เป็นเศษไม้ไผ่ค่ะ คุณครูก็นำมาผู้เชือกเป็นแบบนี้ สามารถทำอะไรได้บ้าง ก็คือจุดประสงค์ของคุณครูก็คือเป็นที่ตั้งโทรศัพท์ค่ะ เดี๋ยวจะสาธิตนะคะ ว่าตั้งได้จริงไหม ขออนุญาตนะคะ นี่ค่ะแบบนี้ ใช้ได้ไหมคะ ต่อไปทางด้านนี้ค่ะ ก็จะเป็นเครื่องเคียงในเรื่องของการทานคู่กับน้ำพริกนะคะ เป็นผลงานการแกะสลักนะคะ โดยฝีมือคุณครูวิทยาค่ะ สวยงามไหมคะ การแกะสลักก็จะเพิ่มความสวยงาม ทำให้อาการน่ารับประทานมากยิ่งขึ้นนะคะ แล้วก็ง่าย ๆ ค่ะสำหรับพวกเรา เป็นอะไรคะ ที่แขวนรูป ครูจะมาแนะนำแบบนี้ ซึ่งไม้นี่เราหาได้ง่ายมากเลย อันนี้คุณครูใช้ไม่ไผ่นะคะ แล้วก็เชือก แค่นี้เองค่ะ วัสดุที่เราใช้ ปฏิบัติกันเลยนะคะ สำหรับเด็ก ๆ นะคะ ก็เริ่มปฏิบัติได้เลยค่ะ เพราะว่าเดี๋ยวเวลาไม่ทันนะคะ เวลาปฏิบัติงานอย่าลืมนะคะ เราจะต้องมีสติ ไม่แกล้งกันนะคะ แล้วก็เมื่อทำงานเสร็จแล้วต้องเก็บให้เรียบร้อยด้วยนะคะ วัสดุของเราในวันนี้ค่ะ มีกรรไกรนะคะ มีเชือกค่ะ คุณครูมีไม้ไผ่นะคะ แล้วแต่เด็ก ๆ ค่ะ เด็ก ๆ อาจจะใช้กิ่งไม้ก็ได้นะคะ แล้วคุณครูก็มีไม้หนีบเพิ่มการตกแต่งนั่นเองค่ะ แล้วก็รูปภาพที่เราจะใช้นะคะ เราเริ่มลงมือกันเลยนะคะ ก่อนอื่นค่ะ เราก็กะเชือกนะคะ เราอยากจะได้ยาวแค่ไหน คุณครูขอลองก่อนนะคะ หรือว่านาจะสักประมาณขนาดนี้ รูปเราเป็นแนวตั้ง เชือกอาจจะยาวสักนิดหนึ่งและเราก็แบ่งกึ่งกลางของเชือก ตอนนี้ครูก็จะเริ่มทำนะคะ แต่ว่าคุณครูไม่มีผู้ช่วย คุณครูก็จะใช้เทปใสนะคะ ในการช่วยติด เราต้องดูรูปของเรา รูปของเราเป็นแนวตั้งใช่ไหมคะ เดี๋ยวเราก็จะเหลือพื้นที่ให้เยอะขึ้น เวลาที่เราจะผูกเชือกนะคะ วันนี้ครูจะใช้การผูกเชือกแบบเงื่อนกระตุกเบ็ดนะคะ นี่นะคะ ด้านบนทับนะคะ ด้านหลัง ไปไว้ด้านหลังนะคะ แบบนี้ แล้วก็เอาจากด้านหลังมาไว้ด้านหน้านะคะ แล้วก็ดึง นะคะ อีกด้านค่ะ ทำเหมือนกันค่ะ มาไว้ด้านหน้าแบบนี้นะคะ แล้วก็ไปไว้ด้านหลัง จากด้านด้านหลังมาไว้ด้านหน้านะคะ แล้วก็ใส่ไปค่ะ ดึงนะคะ ซึ่งตรงนี้เราไปขยับได้นะคะ เด็ก ๆเราอาจจะใช้เทปใสช่วยด้วยตลอดเวลานะคะ เพื่อที่ไม่ให้เขาขยับนะคะ แต่ถ้าเรามีเพื่อนแรงคนช่วยก็จะดีนะคะ แล้วแต่ค่ะ เสร็จแล้วเราจะทำช่วงต่อไปนะคะ เมื่อเป็นแนวตั้ง เราต้องเว้นระยะไว้นะคะ แล้วก็นำนะคะ มา ดึง ดูสิว่าเท่ากันไหม ได้อยู่นะคะ ไม่แน่นนักเรียนก็ค่อยจับนะคะ ตรงนี้ ดึงให้เขาดึง ๆ เลื่อนขึ้นไปก่อนนะคะ คุณครูก็จะขอใช้เทปใสติดไว้ก่อนนะคะ กันเรื่องขบับกะประมาณนะคะ ตวัดนะคะ ที่เราใช้นี้ ก็คือเงื่อตระกุดเบ็กเมื่อเรียบร้อยแล้ว ที่เหลือเราก็นำมาผูกก็ได้นะคะ อีกรอบหนึ่ง ครูจะ… อันนี้อันสุดท้ายแล้วนะคะ ครูก็จะผูกเชือกอีกรอบหนึ่งนะคะ เพิ่มความแน่นให้เขานะคะ ส่วนที่เหลือนะคะ เราก็ตัดทิ้งค่ะ ง่าย ๆ เลยนะคะ แค่มีเศษไม้ มีเชือก อย่าลืมเก็บความสะอาดในเรื่องของขยะด้วยนะคะ อย่างนี้ยังมองเฉย ๆ ใช่ไหมคะ เราก็ยังไม่ค่อยสวยงาม เราก็ตกแต่งเลยค่ะ เราอันนี้รูปเป็นแนวตั้ง แล้วก็ใช้ไม้หนีบนะคะ นักเรียนอาจจะใช้กิ๊บหนีบก็ได้นะคะ เห็นไหมคะ ครูอาจจะเว้นพื้นที่ไว้น้อยเกินไปด้วย เห็นไหมคะ อันนี้ก็ต้องแก้ไขนะคะ แบบนี้ หรือจะต้องหนีบด้านบนดีคะ เดี๋ยวครูขอเปลี่ยนเป็นหนีบด้านบนนิดหนึ่ง นี่ค่ะ เราก็จะได้ที่แขวนรูปเก๋ ๆ นะคะ</w:t>
      </w:r>
    </w:p>
    <w:p>
      <w:pPr>
        <w:pStyle w:val="BodyText"/>
      </w:pPr>
      <w:r>
        <w:t xml:space="preserve">[เสียงดนตรี]</w:t>
      </w:r>
    </w:p>
    <w:p>
      <w:pPr>
        <w:pStyle w:val="BodyText"/>
      </w:pPr>
      <w:r>
        <w:t xml:space="preserve">(คุณครูสุนทรี) ตอนนี้เราก็มาอยู่ในช่วงเป็นงานประดิษฐ์เกี่ยวกับวัสดุธรรมชาตินะคะ คุณครูก็มีตัวอย่างนะคะ ที่โต๊ะนี้มาให้เด็ก ๆ ดูนะคะ ว่ามีวัสดุอะไรกันบ้าง อย่างแรกเลยค่ะ ทางด้านซ้ายมือของคุณครูนะคะ คืออะไรคะ แจกกันดอกไม้ เห็นไหมคะ เราก็นำดอกไม้ค่ะ มาทำไมคะ มาปักมานะคะ ประดิษฐ์ มาปักแจกันดอกไม้ อันนี้ค่ะ คืออะไรคะ บายศรีปากชาม เห็นไหมคะ เราใช้อะไรคะเด็ก ๆ เราใช้ใบตองนะคะ แล้วก็ด้านหน้านี้ค่ะ กรวยดอกไม้ เราใช้บูชาครูนะคะ ต่อไปค่ะ อันนี้ค่ะ เป็นถาดจากใบตองเห็นไหมคะ ซึ่งงานทางด้านนี้เป็นใบตองนะคะ กระทงจากใบตองเห็นไหมคะ พอมาถึงตอนนี้ เด็ก ๆ เริ่มนึกออกแล้วใช่ไหมคะ ว่ามีอะไรบ้าง ต่อไปค่ะ พวงมาลัยเห็นไหมคะ นึกออกไหม เด็ก ๆ บางคนบอกมีฝีมือในเรื่องร้อยมาลัย ทำไมไม่นึกถึงตรงนี้ ต่อไปค่ะ คุ้นไหมคะ จากคาบที่แล้วเราได้ทำแจกันใช่ไหมคะ พอมาถึงคาบนี้ เราก็สามารถที่จะมาประยุกต์ร่วมกันได้ โดยใช้ใบเตย มาพับเป็นกุหลาบนะคะ และก็มาใส่แจกันแบบ เด็ก ๆ คงสงสัยใช่ไหมคะ ว่าเจ้า 2 ตัวนี้คืออะไร มี 2 ตัวนี้นะคะ แล้วก็มีอะไรอีกหนอ คุณครูมองไม่เห็น อันนี้ด้านหน้านิดหนึ่ง อันนี้เด็ก ๆ สามารถทำเป็นของเล่นก็ได้นะคะ อันนี้ คือ สีจากธรรมชาติ ให้ทายค่ะ ว่าคืออะไร ให้ดูนะคะ ว่ามันคืออะไร สามารถที่จะนำมาทำอะไรได้บ้างคะ อาจจะเป็นจานรองแก้ว ทำอะไรได้บ้างคะ อาจจะเป็นจานรองแก้วก็ได้นะคะ ก็อาจจะใส่ของก็ได้ แต่นักเรียนรู้หรือยังคะว่ามันคืออะไร อันนี้ค่ะ เราระบายสี เราลงสี แต่ทางด้านนี้เราไม่ได้ลงสี แต่คือสีธรรมชาติ ถามว่าลงสีได้ไหม ได้ค่ะ มันแตกต่างกันนะคะ แล้วรู้หรือยังคะว่ามันมาจากอะไร มาจากเปลือกมังคุดค่ะ เมื่อเราทานมังคุดเสร็จแล้ว เราก็นำเปลือกเขาค่ะ เปลือกเขาค่ะ มาตำ หลังจากตำเสร็จแล้ว เราก็มาขึ้นรูปร่างที่เราต้องการนะคะ และเราก็นำไปตากแดดค่ะ เราก็จะได้รูปทรงแบบนี้เมื่อตอนต้นรายการครูก็บอกไปแล้วใช่ไหมคะ นะคะ อาจจะทำเป็นของเล่น อันนี้ค่ะ คุณครูก็ทำเป็นครกเห็นไหมคะ ก็แล้วแต่เด็ก ๆ นะคะ ว่าจะจินตนาการเป็นของเล่นแบบไหนนะคะ เรียบร้อยค่ะ พอมาด้านนี้ค่ะ เราทานไข่นะคะ เสร็จเรียบร้อยแล้ว เราสามารถนำเปลือกไข่มาใช้ประโยชน์ได้มากมายเลยนะคะ อาจจะนำเปลือกไข่มาเป็นปุ๋ยต้นไม้ก็ได้นำเปลือกไข่มาปลูกต้นไม้ต่อก็ได้ เห็นไหมคะ มาเป็นภาชนะในเรื่องของการปลูกต้นไม้ อันแรกนี่คือแบบไม่ได้ลงสี เอียงเล็กน้อยนะคะ เนื่องจากว่ามีต้นไม้อยู่ มีดินยู่ อันนี้ก็ลงสีเรียบร้อยแล้ว อาจจะทำเป็นของเล่นก็ได้นะคะ เห็นไหมคะ ซึ่งเป็นการใช้เวลาว่างเด็ก ๆ ให้เกิดประโยชน์นะคะ ออกจากหน้าจอของคอมพิวเตอร์เปลือกไข่เค็มค่ะ เด็ก ๆ ก็สามารถที่จะไประบายสีเล่นก็ได้นะคะ แต่อันนี้ คือ นำมาให้เด็ก ๆ ดูนะคะ วัสดุธรรมชาติต่าง ๆ ที่อยู่ใกล้ตัวเรา สามารถที่จะนำมาประดิษฐ์ได้ ต่อไปค่ะ ทางด้านนี้ค่ะ เป็นไม่ไผ่ เห็นไหมคะ เศษไม้ไผ่ค่ะ คุณครูก็นำมาผูกเชือกเป็นแบบนี้สามารถทำอะไรได้บ้างก็คือจุดประสงค์ของคุณครูนะคะ ก็จะทำเป็นที่ตั้งโทรศัพท์ค่ะ เดี๋ยวจะสาธิตนะคะ ว่าตั้งได้จริงไหม ขออนุญาตนะคะ นี่ค่ะ แบบนี้ต่อไปทางด้านนี้ค่ะ ก็จะเป็นเครื่องเคียงในเรื่องของการทานคู่กับน้ำพริก เป็นผลงานการแกะสลัก โดยฝีมือของคุณครูวิทยาค่ะ สวยงามไหมคะ การแกะสลักก็จะเพิ่มความสวยงาม ทำให้อาหารน่ารับประทานมากยิ่งขึ้นนะคะ แล้วก็ง่าย ๆ ค่ะ สำหรับพวกเราเป็นอะไรคะ ที่แขวนรูป อันนี้ค่ะ ครูจะมาแนะนำแบบนี้ ซึ่งไม้เราหาได้ง่ายมากเลย อันนี้คุณครูใช้ไม้ไผ่นะคะ แล้วก็เชือก แค่นี้เองค่ะ วัสดุที่เราใช้ เราลองมาปฏิบัติกันเลยนะคะ สำหรับเด็ก ๆ ก็เริ่มปฏิบัติได้เลยค่ะ เพราะเดี๋ยวเวลาไม่ทันนะคะ อย่าลืมนะคะ ต้องมีสติไม่แกล้งกันนะคะ แล้วก็ เมื่อทำงานเสร็จแล้ว ก็เก็บให้เรียบร้อยด้วยนะคะ วัสดุของเราในวันนี้ค่ะ มีกรรไกร มีเชือกค่ะ คุณครูมีไม้ไผ่นะคะ แล้วแต่เด็ก ๆ ค่ะ เด็ก ๆ อาจจะใช้กิ่งไม้ก็ได้นะคะ แล้วคุณครูก็มีไม้หนีบเพิ่มการตกแต่งนั่นเองค่ะ แล้วก็รูปภาพที่เราจะใช้นะคะ เราก็เริ่มลงมือกันเลยนะคะ เชือกนะคะ ว่าเราอยากได้ยาวแค่ไหน คุณครูขอลองก่อนนะคะ สมมติว่าน่าจะสักประมาณขนาดนี้ รูปเราเป็นแนวตั้ง เชือกเราอาจจะยาวนิดหนึ่งก็ได้นะคะ ของเชือกตอนนี้นะคะ คุณครูก็จะเริ่มทำนะคะ แต่ว่าคุณครูไม่มีผู้ช่วย ครูก็จะใช้เทปใสนะคะ ในการช่วยติด เราต้องดูรูปของเราด้วยนะคะ รูปเราเป็นแนวตั้งใช่ไหมคะ เดี๋ยวเราก็จะเหลือพื้นที่ให้เยอะขึ้น เวลาที่เราจะผูกเชือกนะคะ วันนี้ครูจะใช้การผูกเชือกแบบเงื่อนตะกรุดเบ็ดะนคะ อย่างนี้นะคะ ด้านบนทับนะคะ ด้านหลัง ไปเก็บไว้ด้านหลังนะคะ แบบนี้ เอาด้านหลังมาไว้ด้านหน้านะคะ ใส่ไปค่ะ แล้วก็ดึง แล้วก็ดึงนะคะ อีกด้านค่ะ ทำเหมือนกันค่ะ แบบนี้นะคะแล้วก็ไปไว้ด้านหลัง จากด้านหลังมาไว้ด้านหน้านะคะ และก็ใส่ไปค่ะ ดึงนะคะ ซึ่งตรงนี้เดี๋ยวเราไปขยับได้นะคะ เด็ก ๆ เราอาจจะใช้เทปใสช่วยด้วยตลอดเวลานะคะ เพื่อไม่ให้เขาขยับนะคะ แต่ถ้าเรามี้เพื่อนมีแรงคนช่วยก็จะดีนะคะ แล้วแต่ค่ะ เสร็จแล้วเราจะทำช่วงต่อไปนะคะ เมื่อเป็นแนวตั้งเราต้องเว้นระยะไว้นะคะ ว่าคืออะไรคะ แล้วก็นำมาดึง ดึงให้ตึงนะคะ ดูสิว่าเท่ากันไหม ได้อยู่นะคะ ถ้าตรงไหนไม่แน่น นักเรียนก็ค่อย ๆ จับนะคะอันนี้ ดึงให้เขาตึง ๆ เลื่อนขึ้นไปก่อนนะคะ ครูก็จะขอใช้เทปใสในเรื่องของการติดไว้ก่อนนะคะ ไม่ให้เขาขยับ กะประมาณนะคะ ที่เราใช้นี้ คือ เงื่อนตะกรุดเบ็ดนะคะ นะคะ เรียบร้อยแล้ว เชือกที่เหลือเราก็นำมาผูกก็ได้นะคะ อีกรอบหนึ่ง ครูจะ อันนี้อันสุดท้ายแล้วนะคะ ครูก็จะผูกเชือกอีกรอบหนึ่งนะคะ เพิ่มความแน่นให้เขานะคะ ส่วนที่เหลือนะคะ เราก็ตัดทิ้งค่ะ อันนี้ง่าย ๆ เลยเห็นไหมคะ แค่มีเศษไม้ มีเชือก อย่าลืมเก็บความสะอาดในเรื่องของขยะด้วยนะคะ อย่างนี้ยังมองเฉย ๆ ใช่ไหมคะ ยังไม่ค่อยสวยงามเราก็ตกแต่งกรอบรูปของเรา เราก็ใช้ไม้หนีบนะคะ นักเรียนอาจจะใช้คลิปหนีบหรืออะไรก็ได้นะคะ เห็นไหมคะ อันนี้ครูอาจจะเว้นพื้นที่ไว้น้อยเกินไปด้วยเห็นไหมคะ อันนี้ก็ต้องแก้ไขนะคะ แบบนี้ หรือจะต้องหนีบด้านบนดีค่ะ เดี๋ยวครูเปลี่ยนเป็นแบบด้านบนนะคะ นิดหนึ่ง นี่ค่ะ เราก็จะได้ที่แขวนรูปแบบเก๋ ๆ นะคะ แล้วของเด็ก ๆ ล่ะคะ วันนี้ประดิษฐ์อะไรกันบ้าง ถ้าอย่างไรแล้วนะคะ ให้คะแนนเด็ก ๆ ด้วยนะคะ ถ้าเกิดใครมีความคิดสร้างสรรค์มาก ๆ นะคะ คุณครูนกขอให้ 10 เต็มเลยนะคะ ตอนนี้นะคะ เราไปดูสรุปบทเรียนกันค่ะ ตอนนี้เด็ก ๆ ปฏิบัติหรือเด็ก ๆ ได้ถึงไหนแล้วคะ ใครที่ทำเสร็จแล้ว เยี่ยมมากเลยค่ะ อย่าลืมเก็บวัสดุขยะที่เราทำไว้ด้วยนะคะ ช่วงนี้ค่ะ มาถึงสรุปแล้ว เด็ก ๆ สรุปได้ว่าอย่างไรคะ สำหรับงานในวันนี้ ดีมากเลยค่ะ ไปดูบทสรุปของคุณครูกันบ้าง สำหรับในวันนี้นะคะ วัสดุธรรมชาติรอบตัวเรา สามารถออกแบบความคิดสร้างสรรค์ ประดิษฐ์เป็นของใช้ และของตกแต่ง ทำให้เกิดคุณค่ามากยิ่งขึ้นนะคะ สำหรับในวันนี้ค่ะ เราก็จบภาคเรียนกันแล้วนะคะ แล้วก็จบหน่วยแล้วด้วยนะคะ ให้นักเรียนนั้นทำแบบประเมินตนเองค่ะ หน่วยการเรียนรู้ที่ 4 ซึ่งนักเรียนก็เคยเรียนรู้งานประดิษฐ์ ซึ่งนักเรียนก็เคยทำมาแล้ว รอบนี้เป็นรอบที่ 4 นะคะ ประเมินเองก็คือว่า 1 ดาวก็คือต้องปรับปรุงดีมาก นักเรียนก็ประเมินว่าตนเองนั้น แต่ละกิจกรรมให้ดาวกันเองเท่าไรนั่นเองนะคะ หลังจากนั้นให้นักเรียนสรุปดาวค่ะ ว่าได้กี่ครั้งนะคะ แต่ส่วนใหญ่ไม่ค่อยมีใครให้ตัวเองปรับปรุงนะคะครูฝ้าย</w:t>
      </w:r>
    </w:p>
    <w:p>
      <w:pPr>
        <w:pStyle w:val="BodyText"/>
      </w:pPr>
      <w:r>
        <w:t xml:space="preserve">(คุณครูณัฐทิยา) เด็ก ๆ นี่ต้องทำได้ดีแน่นนอนนะคะ เชื่อว่าอย่างนั้นค่ะ</w:t>
      </w:r>
    </w:p>
    <w:p>
      <w:pPr>
        <w:pStyle w:val="BodyText"/>
      </w:pPr>
      <w:r>
        <w:t xml:space="preserve">(คุณครูสุนทรี) ใช่ค่ะ แล้วก็วงกลมนะคะ ล้อมรอบค่ะ ที่สุดนะคะ แล้วก็บทเรียนที่ว่านักเรียนจะพัฒนาครั้งต่อไปอย่างไรบ้าง ในภาคเรียนที่ 2 นะคะ นักเรียนจะพัฒนาตนเองอย่างไรบ้างนะคะ สำหรับวันนี้ค่ะ ครูนกและครูฝ้ายต้องขอลา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DLTV การงานอาชีพ ป. 4 หน่วยที่ 4) 5. ประดิษฐ์สิ่งของจากวัสดุธรรมชาติ</dc:title>
  <dc:creator/>
  <cp:keywords/>
  <dcterms:created xsi:type="dcterms:W3CDTF">2021-10-28T04:17:38Z</dcterms:created>
  <dcterms:modified xsi:type="dcterms:W3CDTF">2021-10-28T04: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ตุลาคม 2564 เวลา 09.00 น.</vt:lpwstr>
  </property>
  <property fmtid="{D5CDD505-2E9C-101B-9397-08002B2CF9AE}" pid="3" name="subtitle">
    <vt:lpwstr/>
  </property>
</Properties>
</file>